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DB131" w14:textId="77777777" w:rsidR="00D656E3" w:rsidRPr="00D656E3" w:rsidRDefault="00D656E3" w:rsidP="00241E3E">
      <w:pPr>
        <w:spacing w:after="0"/>
        <w:jc w:val="center"/>
        <w:rPr>
          <w:rFonts w:ascii="Times New Roman" w:hAnsi="Times New Roman" w:cs="Times New Roman"/>
          <w:sz w:val="30"/>
          <w:szCs w:val="30"/>
        </w:rPr>
      </w:pPr>
      <w:r w:rsidRPr="00D656E3">
        <w:rPr>
          <w:rFonts w:ascii="Times New Roman" w:hAnsi="Times New Roman" w:cs="Times New Roman"/>
          <w:sz w:val="30"/>
          <w:szCs w:val="30"/>
        </w:rPr>
        <w:t xml:space="preserve">LEMBAR PEMERIKSAAN </w:t>
      </w:r>
    </w:p>
    <w:p w14:paraId="2FA36BE9" w14:textId="7C92A848" w:rsidR="00D656E3" w:rsidRDefault="00D656E3" w:rsidP="005F1588">
      <w:pPr>
        <w:jc w:val="center"/>
        <w:rPr>
          <w:rFonts w:ascii="Times New Roman" w:hAnsi="Times New Roman" w:cs="Times New Roman"/>
          <w:sz w:val="30"/>
          <w:szCs w:val="30"/>
        </w:rPr>
      </w:pPr>
      <w:r w:rsidRPr="00D656E3">
        <w:rPr>
          <w:rFonts w:ascii="Times New Roman" w:hAnsi="Times New Roman" w:cs="Times New Roman"/>
          <w:sz w:val="30"/>
          <w:szCs w:val="30"/>
        </w:rPr>
        <w:t>PE</w:t>
      </w:r>
      <w:r w:rsidR="002A3AAB" w:rsidRPr="008B3064">
        <w:rPr>
          <w:rFonts w:ascii="Times New Roman" w:hAnsi="Times New Roman" w:cs="Times New Roman"/>
          <w:sz w:val="30"/>
          <w:szCs w:val="30"/>
          <w:lang w:val="fi-FI"/>
        </w:rPr>
        <w:t>RSYARATAN</w:t>
      </w:r>
      <w:r w:rsidRPr="00D656E3">
        <w:rPr>
          <w:rFonts w:ascii="Times New Roman" w:hAnsi="Times New Roman" w:cs="Times New Roman"/>
          <w:sz w:val="30"/>
          <w:szCs w:val="30"/>
        </w:rPr>
        <w:t xml:space="preserve"> </w:t>
      </w:r>
      <w:r w:rsidR="001927BA">
        <w:rPr>
          <w:rFonts w:ascii="Times New Roman" w:hAnsi="Times New Roman" w:cs="Times New Roman"/>
          <w:sz w:val="30"/>
          <w:szCs w:val="30"/>
        </w:rPr>
        <w:t xml:space="preserve">UJIAN </w:t>
      </w:r>
      <w:r w:rsidR="002A3AAB" w:rsidRPr="008B3064">
        <w:rPr>
          <w:rFonts w:ascii="Times New Roman" w:hAnsi="Times New Roman" w:cs="Times New Roman"/>
          <w:sz w:val="30"/>
          <w:szCs w:val="30"/>
          <w:lang w:val="fi-FI"/>
        </w:rPr>
        <w:t xml:space="preserve">TULIS </w:t>
      </w:r>
      <w:r w:rsidR="001927BA">
        <w:rPr>
          <w:rFonts w:ascii="Times New Roman" w:hAnsi="Times New Roman" w:cs="Times New Roman"/>
          <w:sz w:val="30"/>
          <w:szCs w:val="30"/>
        </w:rPr>
        <w:t>TESIS</w:t>
      </w:r>
      <w:r w:rsidR="001927BA" w:rsidRPr="00D656E3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B6F8B95" w14:textId="2C1C7595" w:rsidR="00D656E3" w:rsidRPr="00D656E3" w:rsidRDefault="00D656E3" w:rsidP="00D656E3">
      <w:pPr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>Penjamin</w:t>
      </w:r>
      <w:r w:rsidR="00B1602C" w:rsidRPr="008B3064">
        <w:rPr>
          <w:rFonts w:ascii="Times New Roman" w:hAnsi="Times New Roman" w:cs="Times New Roman"/>
          <w:sz w:val="24"/>
          <w:szCs w:val="24"/>
          <w:lang w:val="fi-FI"/>
        </w:rPr>
        <w:t>an</w:t>
      </w:r>
      <w:r w:rsidRPr="00D656E3">
        <w:rPr>
          <w:rFonts w:ascii="Times New Roman" w:hAnsi="Times New Roman" w:cs="Times New Roman"/>
          <w:sz w:val="24"/>
          <w:szCs w:val="24"/>
        </w:rPr>
        <w:t xml:space="preserve"> Mutu PS MIL telah memeriksa :</w:t>
      </w:r>
    </w:p>
    <w:p w14:paraId="714AA6F9" w14:textId="77777777" w:rsidR="00D656E3" w:rsidRPr="00D656E3" w:rsidRDefault="00D656E3" w:rsidP="00241E3E">
      <w:pPr>
        <w:tabs>
          <w:tab w:val="left" w:pos="3402"/>
          <w:tab w:val="left" w:pos="3969"/>
          <w:tab w:val="left" w:pos="4395"/>
        </w:tabs>
        <w:spacing w:after="12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 xml:space="preserve">Nama </w:t>
      </w:r>
      <w:r w:rsidR="00241E3E">
        <w:rPr>
          <w:rFonts w:ascii="Times New Roman" w:hAnsi="Times New Roman" w:cs="Times New Roman"/>
          <w:sz w:val="24"/>
          <w:szCs w:val="24"/>
        </w:rPr>
        <w:t>Mahasiswa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Pr="00D656E3">
        <w:rPr>
          <w:rFonts w:ascii="Times New Roman" w:hAnsi="Times New Roman" w:cs="Times New Roman"/>
          <w:sz w:val="24"/>
          <w:szCs w:val="24"/>
        </w:rPr>
        <w:t>:</w:t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57F4821C" w14:textId="77777777" w:rsidR="00F61ADF" w:rsidRPr="00D656E3" w:rsidRDefault="00241E3E" w:rsidP="00F61ADF">
      <w:pPr>
        <w:tabs>
          <w:tab w:val="left" w:pos="3402"/>
          <w:tab w:val="left" w:pos="3969"/>
          <w:tab w:val="left" w:pos="4395"/>
        </w:tabs>
        <w:spacing w:after="12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 w:rsidR="00D656E3" w:rsidRPr="00D656E3">
        <w:rPr>
          <w:rFonts w:ascii="Times New Roman" w:hAnsi="Times New Roman" w:cs="Times New Roman"/>
          <w:sz w:val="24"/>
          <w:szCs w:val="24"/>
        </w:rPr>
        <w:t>:</w:t>
      </w:r>
      <w:r w:rsidR="00BF04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305C7D" w14:textId="77777777" w:rsidR="00D656E3" w:rsidRPr="00D656E3" w:rsidRDefault="00D656E3" w:rsidP="00A06563">
      <w:pPr>
        <w:tabs>
          <w:tab w:val="left" w:pos="3402"/>
          <w:tab w:val="left" w:pos="4395"/>
        </w:tabs>
        <w:spacing w:after="120"/>
        <w:ind w:left="3544" w:hanging="3544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 xml:space="preserve">Judul </w:t>
      </w:r>
      <w:r w:rsidR="001927BA">
        <w:rPr>
          <w:rFonts w:ascii="Times New Roman" w:hAnsi="Times New Roman" w:cs="Times New Roman"/>
          <w:sz w:val="24"/>
          <w:szCs w:val="24"/>
        </w:rPr>
        <w:t>Tesis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Pr="00D656E3">
        <w:rPr>
          <w:rFonts w:ascii="Times New Roman" w:hAnsi="Times New Roman" w:cs="Times New Roman"/>
          <w:sz w:val="24"/>
          <w:szCs w:val="24"/>
        </w:rPr>
        <w:t>:</w:t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0C590BF8" w14:textId="58FBE0ED" w:rsidR="00D656E3" w:rsidRPr="00D656E3" w:rsidRDefault="002A3AAB" w:rsidP="00F61ADF">
      <w:pPr>
        <w:tabs>
          <w:tab w:val="left" w:pos="3402"/>
          <w:tab w:val="left" w:pos="3969"/>
          <w:tab w:val="left" w:pos="4395"/>
        </w:tabs>
        <w:spacing w:after="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osen </w:t>
      </w:r>
      <w:r w:rsidR="00241E3E">
        <w:rPr>
          <w:rFonts w:ascii="Times New Roman" w:hAnsi="Times New Roman" w:cs="Times New Roman"/>
          <w:sz w:val="24"/>
          <w:szCs w:val="24"/>
        </w:rPr>
        <w:t>Pembimbing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="00D656E3" w:rsidRPr="00D656E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F2CD36D" w14:textId="77777777" w:rsidR="00D656E3" w:rsidRPr="00D656E3" w:rsidRDefault="00D656E3" w:rsidP="00241E3E">
      <w:pPr>
        <w:tabs>
          <w:tab w:val="left" w:pos="3402"/>
          <w:tab w:val="left" w:pos="3686"/>
          <w:tab w:val="left" w:pos="3969"/>
          <w:tab w:val="left" w:pos="4395"/>
        </w:tabs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05B7EE7E" w14:textId="77777777" w:rsidR="00D656E3" w:rsidRPr="00D656E3" w:rsidRDefault="00D656E3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>Hasil pemeriksaan :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579"/>
        <w:gridCol w:w="6828"/>
        <w:gridCol w:w="901"/>
        <w:gridCol w:w="901"/>
      </w:tblGrid>
      <w:tr w:rsidR="00241E3E" w:rsidRPr="00D656E3" w14:paraId="7EEE81D3" w14:textId="77777777" w:rsidTr="00DF6031">
        <w:trPr>
          <w:trHeight w:val="397"/>
        </w:trPr>
        <w:tc>
          <w:tcPr>
            <w:tcW w:w="579" w:type="dxa"/>
            <w:vAlign w:val="center"/>
          </w:tcPr>
          <w:p w14:paraId="7C450ED8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828" w:type="dxa"/>
            <w:vAlign w:val="center"/>
          </w:tcPr>
          <w:p w14:paraId="005761B8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Uraian</w:t>
            </w:r>
          </w:p>
        </w:tc>
        <w:tc>
          <w:tcPr>
            <w:tcW w:w="901" w:type="dxa"/>
            <w:vAlign w:val="center"/>
          </w:tcPr>
          <w:p w14:paraId="334C7D07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Ya</w:t>
            </w:r>
          </w:p>
        </w:tc>
        <w:tc>
          <w:tcPr>
            <w:tcW w:w="901" w:type="dxa"/>
            <w:vAlign w:val="center"/>
          </w:tcPr>
          <w:p w14:paraId="18653D54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Tidak</w:t>
            </w:r>
          </w:p>
        </w:tc>
      </w:tr>
      <w:tr w:rsidR="00241E3E" w:rsidRPr="00D656E3" w14:paraId="224AB1A1" w14:textId="77777777" w:rsidTr="00DF6031">
        <w:tc>
          <w:tcPr>
            <w:tcW w:w="579" w:type="dxa"/>
            <w:vAlign w:val="center"/>
          </w:tcPr>
          <w:p w14:paraId="1EF77257" w14:textId="77777777" w:rsidR="00D656E3" w:rsidRPr="00D656E3" w:rsidRDefault="00D656E3" w:rsidP="00717B86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28" w:type="dxa"/>
            <w:vAlign w:val="center"/>
          </w:tcPr>
          <w:p w14:paraId="15EA42A8" w14:textId="429DA36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 xml:space="preserve">Lembar persetujuan </w:t>
            </w:r>
            <w:r w:rsidR="002A3A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sen</w:t>
            </w: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 xml:space="preserve"> pembimbing</w:t>
            </w:r>
          </w:p>
        </w:tc>
        <w:tc>
          <w:tcPr>
            <w:tcW w:w="901" w:type="dxa"/>
            <w:vAlign w:val="center"/>
          </w:tcPr>
          <w:p w14:paraId="570BF2B5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006AF521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E3E" w:rsidRPr="00D656E3" w14:paraId="28607D5C" w14:textId="77777777" w:rsidTr="00DF6031">
        <w:tc>
          <w:tcPr>
            <w:tcW w:w="579" w:type="dxa"/>
            <w:vAlign w:val="center"/>
          </w:tcPr>
          <w:p w14:paraId="268D41A3" w14:textId="77777777" w:rsidR="00D656E3" w:rsidRPr="00D656E3" w:rsidRDefault="00D656E3" w:rsidP="00717B86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28" w:type="dxa"/>
            <w:vAlign w:val="center"/>
          </w:tcPr>
          <w:p w14:paraId="141BC885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Format sesuai template/panduan penulisan tesis</w:t>
            </w:r>
          </w:p>
        </w:tc>
        <w:tc>
          <w:tcPr>
            <w:tcW w:w="901" w:type="dxa"/>
            <w:vAlign w:val="center"/>
          </w:tcPr>
          <w:p w14:paraId="08E85E4A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5575EF0C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E3E" w:rsidRPr="00D656E3" w14:paraId="72C4C8A1" w14:textId="77777777" w:rsidTr="00DF6031">
        <w:tc>
          <w:tcPr>
            <w:tcW w:w="579" w:type="dxa"/>
          </w:tcPr>
          <w:p w14:paraId="18B5F410" w14:textId="77777777" w:rsidR="00D656E3" w:rsidRPr="00D656E3" w:rsidRDefault="00D656E3" w:rsidP="0045678D">
            <w:pPr>
              <w:tabs>
                <w:tab w:val="left" w:pos="3686"/>
              </w:tabs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28" w:type="dxa"/>
            <w:vAlign w:val="center"/>
          </w:tcPr>
          <w:p w14:paraId="1760C1C9" w14:textId="77777777" w:rsidR="00D656E3" w:rsidRDefault="000E3544" w:rsidP="001927BA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Pustaka</w:t>
            </w:r>
            <w:r w:rsidR="001927BA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</w:p>
          <w:p w14:paraId="75F709CB" w14:textId="77777777" w:rsidR="000E3544" w:rsidRDefault="000E3544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staka minimal be</w:t>
            </w:r>
            <w:r w:rsidR="0000097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45678D">
              <w:rPr>
                <w:rFonts w:ascii="Times New Roman" w:hAnsi="Times New Roman" w:cs="Times New Roman"/>
                <w:sz w:val="24"/>
                <w:szCs w:val="24"/>
              </w:rPr>
              <w:t>jumlah 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13F9F6B" w14:textId="77777777" w:rsidR="000E3544" w:rsidRDefault="000E3544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5 % pustaka </w:t>
            </w:r>
            <w:r w:rsidR="00000974">
              <w:rPr>
                <w:rFonts w:ascii="Times New Roman" w:hAnsi="Times New Roman" w:cs="Times New Roman"/>
                <w:sz w:val="24"/>
                <w:szCs w:val="24"/>
              </w:rPr>
              <w:t xml:space="preserve">diterbitk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lam 10 tahun terakhir </w:t>
            </w:r>
          </w:p>
          <w:p w14:paraId="20D38A4A" w14:textId="77777777" w:rsidR="001927BA" w:rsidRDefault="00000974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45678D">
              <w:rPr>
                <w:rFonts w:ascii="Times New Roman" w:hAnsi="Times New Roman" w:cs="Times New Roman"/>
                <w:sz w:val="24"/>
                <w:szCs w:val="24"/>
              </w:rPr>
              <w:t>inimal 5</w:t>
            </w:r>
            <w:r w:rsidR="000E3544">
              <w:rPr>
                <w:rFonts w:ascii="Times New Roman" w:hAnsi="Times New Roman" w:cs="Times New Roman"/>
                <w:sz w:val="24"/>
                <w:szCs w:val="24"/>
              </w:rPr>
              <w:t xml:space="preserve"> artikel yang diterbitkan dalam jurnal i</w:t>
            </w:r>
            <w:r w:rsidR="0045678D">
              <w:rPr>
                <w:rFonts w:ascii="Times New Roman" w:hAnsi="Times New Roman" w:cs="Times New Roman"/>
                <w:sz w:val="24"/>
                <w:szCs w:val="24"/>
              </w:rPr>
              <w:t>nternasional bereputasi</w:t>
            </w:r>
          </w:p>
          <w:p w14:paraId="6E6CF81F" w14:textId="77777777" w:rsidR="0045678D" w:rsidRDefault="0045678D" w:rsidP="0045678D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al 10 artikel yang diterbitkan dalam jurnal nasional terakreditasi (sinta DIKTI)</w:t>
            </w:r>
          </w:p>
          <w:p w14:paraId="6577A2CA" w14:textId="77777777" w:rsidR="001927BA" w:rsidRPr="001927BA" w:rsidRDefault="0045678D" w:rsidP="0045678D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staka yang tidak dipublikasikan maksimal  20 % </w:t>
            </w:r>
          </w:p>
        </w:tc>
        <w:tc>
          <w:tcPr>
            <w:tcW w:w="901" w:type="dxa"/>
            <w:vAlign w:val="center"/>
          </w:tcPr>
          <w:p w14:paraId="39ACFE05" w14:textId="77777777" w:rsidR="00D656E3" w:rsidRPr="00D656E3" w:rsidRDefault="00D656E3" w:rsidP="00241E3E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3C99C91A" w14:textId="77777777" w:rsidR="00D656E3" w:rsidRPr="00D656E3" w:rsidRDefault="00D656E3" w:rsidP="00241E3E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1ADF" w:rsidRPr="00D656E3" w14:paraId="7AE6E974" w14:textId="77777777" w:rsidTr="00DF6031">
        <w:tc>
          <w:tcPr>
            <w:tcW w:w="579" w:type="dxa"/>
          </w:tcPr>
          <w:p w14:paraId="0251AEB2" w14:textId="77777777" w:rsidR="00F61ADF" w:rsidRPr="00D656E3" w:rsidRDefault="00F61ADF" w:rsidP="005F1588">
            <w:pPr>
              <w:tabs>
                <w:tab w:val="left" w:pos="3686"/>
              </w:tabs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28" w:type="dxa"/>
            <w:vAlign w:val="center"/>
          </w:tcPr>
          <w:p w14:paraId="12A78CDA" w14:textId="77777777" w:rsidR="00F61ADF" w:rsidRDefault="00F61AD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is </w:t>
            </w:r>
            <w:r w:rsidR="005F1588">
              <w:rPr>
                <w:rFonts w:ascii="Times New Roman" w:hAnsi="Times New Roman" w:cs="Times New Roman"/>
                <w:sz w:val="24"/>
                <w:szCs w:val="24"/>
              </w:rPr>
              <w:t>bebas plagiarisme (maksimal 30% kemiripan)</w:t>
            </w:r>
          </w:p>
        </w:tc>
        <w:tc>
          <w:tcPr>
            <w:tcW w:w="901" w:type="dxa"/>
            <w:vAlign w:val="center"/>
          </w:tcPr>
          <w:p w14:paraId="40D344CA" w14:textId="77777777" w:rsidR="00F61ADF" w:rsidRPr="00D656E3" w:rsidRDefault="00F61AD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0402CFB4" w14:textId="77777777" w:rsidR="00F61ADF" w:rsidRPr="00D656E3" w:rsidRDefault="00F61AD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1ADF" w:rsidRPr="00D656E3" w14:paraId="721E51F5" w14:textId="77777777" w:rsidTr="00DF6031">
        <w:tc>
          <w:tcPr>
            <w:tcW w:w="579" w:type="dxa"/>
            <w:vAlign w:val="center"/>
          </w:tcPr>
          <w:p w14:paraId="079708C5" w14:textId="77777777" w:rsidR="00F61ADF" w:rsidRPr="00D656E3" w:rsidRDefault="00F61ADF" w:rsidP="00F61ADF">
            <w:pPr>
              <w:tabs>
                <w:tab w:val="left" w:pos="3686"/>
              </w:tabs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28" w:type="dxa"/>
            <w:vAlign w:val="center"/>
          </w:tcPr>
          <w:p w14:paraId="48382A55" w14:textId="77777777" w:rsidR="00F61ADF" w:rsidRDefault="00F61AD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kti Submit Artikel ke Jurnal</w:t>
            </w:r>
          </w:p>
        </w:tc>
        <w:tc>
          <w:tcPr>
            <w:tcW w:w="901" w:type="dxa"/>
            <w:vAlign w:val="center"/>
          </w:tcPr>
          <w:p w14:paraId="2DBCE4A2" w14:textId="77777777" w:rsidR="00F61ADF" w:rsidRPr="00D656E3" w:rsidRDefault="00F61AD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429BE7F4" w14:textId="77777777" w:rsidR="00F61ADF" w:rsidRPr="00D656E3" w:rsidRDefault="00F61AD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4F9F" w:rsidRPr="00D656E3" w14:paraId="4D75599E" w14:textId="77777777" w:rsidTr="00DF6031">
        <w:tc>
          <w:tcPr>
            <w:tcW w:w="579" w:type="dxa"/>
            <w:vAlign w:val="center"/>
          </w:tcPr>
          <w:p w14:paraId="0B8A6344" w14:textId="29FBF1F8" w:rsidR="00014F9F" w:rsidRPr="00014F9F" w:rsidRDefault="00014F9F" w:rsidP="00F61ADF">
            <w:pPr>
              <w:tabs>
                <w:tab w:val="left" w:pos="3686"/>
              </w:tabs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6828" w:type="dxa"/>
            <w:vAlign w:val="center"/>
          </w:tcPr>
          <w:p w14:paraId="570ED196" w14:textId="57B9CE45" w:rsidR="00014F9F" w:rsidRPr="00014F9F" w:rsidRDefault="00014F9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rtifikat TOEFL (Minimal Skor 450)</w:t>
            </w:r>
          </w:p>
        </w:tc>
        <w:tc>
          <w:tcPr>
            <w:tcW w:w="901" w:type="dxa"/>
            <w:vAlign w:val="center"/>
          </w:tcPr>
          <w:p w14:paraId="6E8B55EF" w14:textId="77777777" w:rsidR="00014F9F" w:rsidRPr="00D656E3" w:rsidRDefault="00014F9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726CA7FC" w14:textId="77777777" w:rsidR="00014F9F" w:rsidRPr="00D656E3" w:rsidRDefault="00014F9F" w:rsidP="00F61ADF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3B0770" w14:textId="77777777" w:rsidR="00BF0401" w:rsidRPr="00BF0401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39908A9" w14:textId="72C53BDA" w:rsidR="00BF0401" w:rsidRPr="00F5060C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>Pontiana</w:t>
      </w:r>
      <w:r w:rsidR="00241E3E">
        <w:rPr>
          <w:rFonts w:ascii="Times New Roman" w:hAnsi="Times New Roman" w:cs="Times New Roman"/>
          <w:sz w:val="24"/>
          <w:szCs w:val="24"/>
        </w:rPr>
        <w:t>k</w:t>
      </w:r>
      <w:r w:rsidRPr="00BF0401">
        <w:rPr>
          <w:rFonts w:ascii="Times New Roman" w:hAnsi="Times New Roman" w:cs="Times New Roman"/>
          <w:sz w:val="24"/>
          <w:szCs w:val="24"/>
        </w:rPr>
        <w:t>,</w:t>
      </w:r>
      <w:r w:rsidR="009776B0">
        <w:rPr>
          <w:rFonts w:ascii="Times New Roman" w:hAnsi="Times New Roman" w:cs="Times New Roman"/>
          <w:sz w:val="24"/>
          <w:szCs w:val="24"/>
        </w:rPr>
        <w:t xml:space="preserve"> ..........................202</w:t>
      </w:r>
      <w:r w:rsidR="002A3AAB">
        <w:rPr>
          <w:rFonts w:ascii="Times New Roman" w:hAnsi="Times New Roman" w:cs="Times New Roman"/>
          <w:sz w:val="24"/>
          <w:szCs w:val="24"/>
          <w:lang w:val="en-GB"/>
        </w:rPr>
        <w:t>3</w:t>
      </w:r>
    </w:p>
    <w:p w14:paraId="60EE2557" w14:textId="77777777" w:rsidR="00BF0401" w:rsidRPr="00BF0401" w:rsidRDefault="00BF0401" w:rsidP="002B1D5F">
      <w:pPr>
        <w:tabs>
          <w:tab w:val="left" w:pos="368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0401">
        <w:rPr>
          <w:rFonts w:ascii="Times New Roman" w:hAnsi="Times New Roman" w:cs="Times New Roman"/>
          <w:sz w:val="24"/>
          <w:szCs w:val="24"/>
        </w:rPr>
        <w:t>Mengetahui,</w:t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>Tim Penjamin</w:t>
      </w:r>
      <w:r w:rsidR="00241E3E">
        <w:rPr>
          <w:rFonts w:ascii="Times New Roman" w:hAnsi="Times New Roman" w:cs="Times New Roman"/>
          <w:sz w:val="24"/>
          <w:szCs w:val="24"/>
        </w:rPr>
        <w:t>an</w:t>
      </w:r>
      <w:r w:rsidRPr="00BF0401">
        <w:rPr>
          <w:rFonts w:ascii="Times New Roman" w:hAnsi="Times New Roman" w:cs="Times New Roman"/>
          <w:sz w:val="24"/>
          <w:szCs w:val="24"/>
        </w:rPr>
        <w:t xml:space="preserve"> Mutu</w:t>
      </w:r>
    </w:p>
    <w:p w14:paraId="2B1B74AA" w14:textId="77777777" w:rsidR="00BF0401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F0401">
        <w:rPr>
          <w:rFonts w:ascii="Times New Roman" w:hAnsi="Times New Roman" w:cs="Times New Roman"/>
          <w:sz w:val="24"/>
          <w:szCs w:val="24"/>
        </w:rPr>
        <w:t>Ketua Program Studi</w:t>
      </w:r>
    </w:p>
    <w:p w14:paraId="5757737A" w14:textId="77777777" w:rsidR="002B1D5F" w:rsidRPr="00BF0401" w:rsidRDefault="002B1D5F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0F5E15E" w14:textId="77777777" w:rsidR="00BF0401" w:rsidRDefault="002B1D5F" w:rsidP="002B1D5F">
      <w:pPr>
        <w:pStyle w:val="ListParagraph"/>
        <w:numPr>
          <w:ilvl w:val="0"/>
          <w:numId w:val="4"/>
        </w:num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Dr. Evi Gusmayanti, S.Si., M.Si</w:t>
      </w:r>
    </w:p>
    <w:p w14:paraId="03D3A905" w14:textId="77777777" w:rsidR="002B1D5F" w:rsidRPr="003633DA" w:rsidRDefault="002B1D5F" w:rsidP="002B1D5F">
      <w:pPr>
        <w:pStyle w:val="ListParagraph"/>
        <w:tabs>
          <w:tab w:val="left" w:pos="3686"/>
        </w:tabs>
        <w:ind w:left="5400"/>
        <w:jc w:val="both"/>
        <w:rPr>
          <w:rFonts w:ascii="Times New Roman" w:hAnsi="Times New Roman" w:cs="Times New Roman"/>
          <w:sz w:val="24"/>
          <w:szCs w:val="24"/>
        </w:rPr>
      </w:pPr>
      <w:r w:rsidRPr="003633DA">
        <w:rPr>
          <w:rFonts w:ascii="Times New Roman" w:hAnsi="Times New Roman" w:cs="Times New Roman"/>
          <w:sz w:val="24"/>
          <w:szCs w:val="24"/>
        </w:rPr>
        <w:t>NIP 197608152006042001</w:t>
      </w:r>
    </w:p>
    <w:p w14:paraId="6A07DE6F" w14:textId="77777777" w:rsidR="002B1D5F" w:rsidRPr="002B1D5F" w:rsidRDefault="002B1D5F" w:rsidP="002B1D5F">
      <w:pPr>
        <w:tabs>
          <w:tab w:val="left" w:pos="3686"/>
        </w:tabs>
        <w:spacing w:after="0"/>
        <w:jc w:val="both"/>
        <w:rPr>
          <w:rFonts w:ascii="Times New Roman" w:hAnsi="Times New Roman" w:cs="Times New Roman"/>
          <w:sz w:val="30"/>
          <w:szCs w:val="30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Prof. Dr. Gusti Z. Anshari, MES</w:t>
      </w:r>
    </w:p>
    <w:p w14:paraId="4AED3C50" w14:textId="77777777" w:rsidR="002B1D5F" w:rsidRPr="002B1D5F" w:rsidRDefault="002B1D5F" w:rsidP="002B1D5F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NIP 196207201988101001</w:t>
      </w:r>
    </w:p>
    <w:p w14:paraId="0A2FA9CC" w14:textId="77777777" w:rsidR="002B1D5F" w:rsidRPr="002B1D5F" w:rsidRDefault="002B1D5F" w:rsidP="002B1D5F">
      <w:pPr>
        <w:pStyle w:val="ListParagraph"/>
        <w:numPr>
          <w:ilvl w:val="0"/>
          <w:numId w:val="4"/>
        </w:numPr>
        <w:tabs>
          <w:tab w:val="left" w:pos="3686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Dr. Nafsiatun, S.H., M.Hum</w:t>
      </w:r>
      <w:r w:rsidRPr="002B1D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91BDB1" w14:textId="77777777" w:rsidR="00BF0401" w:rsidRPr="00D656E3" w:rsidRDefault="002B1D5F" w:rsidP="00241E3E">
      <w:pPr>
        <w:ind w:left="4680"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24"/>
          <w:szCs w:val="24"/>
        </w:rPr>
        <w:t xml:space="preserve">NIP  </w:t>
      </w:r>
      <w:r w:rsidRPr="002B1D5F">
        <w:rPr>
          <w:rFonts w:ascii="Times New Roman" w:eastAsia="Times New Roman" w:hAnsi="Times New Roman" w:cs="Times New Roman"/>
          <w:sz w:val="24"/>
          <w:szCs w:val="24"/>
          <w:lang w:eastAsia="id-ID"/>
        </w:rPr>
        <w:t>197811292006042003</w:t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</w:p>
    <w:sectPr w:rsidR="00BF0401" w:rsidRPr="00D656E3" w:rsidSect="0045678D">
      <w:headerReference w:type="default" r:id="rId7"/>
      <w:pgSz w:w="11907" w:h="16839" w:code="9"/>
      <w:pgMar w:top="1440" w:right="1440" w:bottom="567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01BF5" w14:textId="77777777" w:rsidR="00863C8B" w:rsidRDefault="00863C8B" w:rsidP="00A06563">
      <w:pPr>
        <w:spacing w:after="0" w:line="240" w:lineRule="auto"/>
      </w:pPr>
      <w:r>
        <w:separator/>
      </w:r>
    </w:p>
  </w:endnote>
  <w:endnote w:type="continuationSeparator" w:id="0">
    <w:p w14:paraId="5A6F3BEF" w14:textId="77777777" w:rsidR="00863C8B" w:rsidRDefault="00863C8B" w:rsidP="00A06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56DAF" w14:textId="77777777" w:rsidR="00863C8B" w:rsidRDefault="00863C8B" w:rsidP="00A06563">
      <w:pPr>
        <w:spacing w:after="0" w:line="240" w:lineRule="auto"/>
      </w:pPr>
      <w:r>
        <w:separator/>
      </w:r>
    </w:p>
  </w:footnote>
  <w:footnote w:type="continuationSeparator" w:id="0">
    <w:p w14:paraId="2415101C" w14:textId="77777777" w:rsidR="00863C8B" w:rsidRDefault="00863C8B" w:rsidP="00A06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C0BE3" w14:textId="33E19F17" w:rsidR="00F61ADF" w:rsidRPr="008B3064" w:rsidRDefault="00A06563" w:rsidP="00A06563">
    <w:pPr>
      <w:pStyle w:val="Header"/>
      <w:jc w:val="center"/>
      <w:rPr>
        <w:rFonts w:ascii="Times New Roman" w:hAnsi="Times New Roman" w:cs="Times New Roman"/>
        <w:sz w:val="24"/>
        <w:szCs w:val="24"/>
        <w:lang w:val="fi-FI"/>
      </w:rPr>
    </w:pPr>
    <w:r>
      <w:rPr>
        <w:rFonts w:ascii="Times New Roman" w:hAnsi="Times New Roman" w:cs="Times New Roman"/>
        <w:noProof/>
        <w:sz w:val="32"/>
        <w:szCs w:val="32"/>
        <w:lang w:eastAsia="id-ID"/>
      </w:rPr>
      <w:drawing>
        <wp:anchor distT="0" distB="0" distL="114300" distR="114300" simplePos="0" relativeHeight="251661312" behindDoc="0" locked="0" layoutInCell="1" allowOverlap="1" wp14:anchorId="2B4AD5A5" wp14:editId="320C4095">
          <wp:simplePos x="0" y="0"/>
          <wp:positionH relativeFrom="column">
            <wp:posOffset>-609600</wp:posOffset>
          </wp:positionH>
          <wp:positionV relativeFrom="paragraph">
            <wp:posOffset>-46355</wp:posOffset>
          </wp:positionV>
          <wp:extent cx="971550" cy="917315"/>
          <wp:effectExtent l="0" t="0" r="0" b="0"/>
          <wp:wrapNone/>
          <wp:docPr id="7" name="Picture 1" descr="Logo Unt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Unt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91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sz w:val="28"/>
        <w:szCs w:val="28"/>
      </w:rPr>
      <w:t xml:space="preserve">     </w:t>
    </w:r>
    <w:r w:rsidRPr="00DF6031">
      <w:rPr>
        <w:rFonts w:ascii="Times New Roman" w:hAnsi="Times New Roman" w:cs="Times New Roman"/>
        <w:sz w:val="24"/>
        <w:szCs w:val="24"/>
      </w:rPr>
      <w:t xml:space="preserve">KEMENTERIAN </w:t>
    </w:r>
    <w:r w:rsidR="00F61ADF" w:rsidRPr="00DF6031">
      <w:rPr>
        <w:rFonts w:ascii="Times New Roman" w:hAnsi="Times New Roman" w:cs="Times New Roman"/>
        <w:sz w:val="24"/>
        <w:szCs w:val="24"/>
      </w:rPr>
      <w:t>PENDIDIKAN</w:t>
    </w:r>
    <w:r w:rsidR="00DF6031" w:rsidRPr="008B3064">
      <w:rPr>
        <w:rFonts w:ascii="Times New Roman" w:hAnsi="Times New Roman" w:cs="Times New Roman"/>
        <w:sz w:val="24"/>
        <w:szCs w:val="24"/>
        <w:lang w:val="fi-FI"/>
      </w:rPr>
      <w:t xml:space="preserve">, </w:t>
    </w:r>
    <w:r w:rsidR="00F61ADF" w:rsidRPr="00DF6031">
      <w:rPr>
        <w:rFonts w:ascii="Times New Roman" w:hAnsi="Times New Roman" w:cs="Times New Roman"/>
        <w:sz w:val="24"/>
        <w:szCs w:val="24"/>
      </w:rPr>
      <w:t xml:space="preserve"> KEBUDAYAAN</w:t>
    </w:r>
    <w:r w:rsidR="00DF6031" w:rsidRPr="008B3064">
      <w:rPr>
        <w:rFonts w:ascii="Times New Roman" w:hAnsi="Times New Roman" w:cs="Times New Roman"/>
        <w:sz w:val="24"/>
        <w:szCs w:val="24"/>
        <w:lang w:val="fi-FI"/>
      </w:rPr>
      <w:t>, RISET DAN TEKNOLOGI</w:t>
    </w:r>
  </w:p>
  <w:p w14:paraId="4650D2D0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DF6031">
      <w:rPr>
        <w:rFonts w:ascii="Times New Roman" w:hAnsi="Times New Roman" w:cs="Times New Roman"/>
        <w:sz w:val="24"/>
        <w:szCs w:val="24"/>
      </w:rPr>
      <w:t xml:space="preserve">         PASCASARJANA UNIVERSITAS TANJUNGPURA</w:t>
    </w:r>
  </w:p>
  <w:p w14:paraId="25B45D1E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DF6031">
      <w:rPr>
        <w:rFonts w:ascii="Times New Roman" w:hAnsi="Times New Roman" w:cs="Times New Roman"/>
        <w:b/>
        <w:sz w:val="24"/>
        <w:szCs w:val="24"/>
      </w:rPr>
      <w:t xml:space="preserve"> MAGISTER ILMU LINGKUNGAN</w:t>
    </w:r>
  </w:p>
  <w:p w14:paraId="1364FC6D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sz w:val="20"/>
        <w:szCs w:val="20"/>
      </w:rPr>
    </w:pPr>
    <w:r w:rsidRPr="00DF6031">
      <w:rPr>
        <w:rFonts w:ascii="Times New Roman" w:hAnsi="Times New Roman" w:cs="Times New Roman"/>
        <w:szCs w:val="24"/>
      </w:rPr>
      <w:t xml:space="preserve">           </w:t>
    </w:r>
    <w:r w:rsidR="002D0A99" w:rsidRPr="00DF6031">
      <w:rPr>
        <w:rFonts w:ascii="Times New Roman" w:hAnsi="Times New Roman" w:cs="Times New Roman"/>
        <w:sz w:val="20"/>
        <w:szCs w:val="20"/>
      </w:rPr>
      <w:t xml:space="preserve">Gedung kuliah bersama-A, </w:t>
    </w:r>
    <w:r w:rsidRPr="00DF6031">
      <w:rPr>
        <w:rFonts w:ascii="Times New Roman" w:hAnsi="Times New Roman" w:cs="Times New Roman"/>
        <w:sz w:val="20"/>
        <w:szCs w:val="20"/>
      </w:rPr>
      <w:t>J</w:t>
    </w:r>
    <w:r w:rsidR="002D0A99" w:rsidRPr="00DF6031">
      <w:rPr>
        <w:rFonts w:ascii="Times New Roman" w:hAnsi="Times New Roman" w:cs="Times New Roman"/>
        <w:sz w:val="20"/>
        <w:szCs w:val="20"/>
      </w:rPr>
      <w:t>alan Prof. Dr. H. Hadari Nawawi,</w:t>
    </w:r>
    <w:r w:rsidRPr="00DF6031">
      <w:rPr>
        <w:rFonts w:ascii="Times New Roman" w:hAnsi="Times New Roman" w:cs="Times New Roman"/>
        <w:sz w:val="20"/>
        <w:szCs w:val="20"/>
      </w:rPr>
      <w:t>Pontianak</w:t>
    </w:r>
    <w:r w:rsidR="002D0A99" w:rsidRPr="00DF6031">
      <w:rPr>
        <w:rFonts w:ascii="Times New Roman" w:hAnsi="Times New Roman" w:cs="Times New Roman"/>
        <w:sz w:val="20"/>
        <w:szCs w:val="20"/>
      </w:rPr>
      <w:t xml:space="preserve"> 78124</w:t>
    </w:r>
    <w:r w:rsidRPr="00DF6031">
      <w:rPr>
        <w:rFonts w:ascii="Times New Roman" w:hAnsi="Times New Roman" w:cs="Times New Roman"/>
        <w:sz w:val="20"/>
        <w:szCs w:val="20"/>
      </w:rPr>
      <w:t xml:space="preserve">             </w:t>
    </w:r>
  </w:p>
  <w:p w14:paraId="2434A1BD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sz w:val="20"/>
        <w:szCs w:val="20"/>
      </w:rPr>
    </w:pPr>
    <w:r w:rsidRPr="00DF6031">
      <w:rPr>
        <w:rFonts w:ascii="Times New Roman" w:hAnsi="Times New Roman" w:cs="Times New Roman"/>
        <w:sz w:val="20"/>
        <w:szCs w:val="20"/>
      </w:rPr>
      <w:t xml:space="preserve">             </w:t>
    </w:r>
    <w:r w:rsidRPr="00DF6031">
      <w:rPr>
        <w:rFonts w:ascii="Times New Roman" w:hAnsi="Times New Roman" w:cs="Times New Roman"/>
        <w:noProof/>
        <w:sz w:val="20"/>
        <w:szCs w:val="20"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ED4B19" wp14:editId="3166BD3F">
              <wp:simplePos x="0" y="0"/>
              <wp:positionH relativeFrom="column">
                <wp:posOffset>-899160</wp:posOffset>
              </wp:positionH>
              <wp:positionV relativeFrom="paragraph">
                <wp:posOffset>224155</wp:posOffset>
              </wp:positionV>
              <wp:extent cx="12598400" cy="25400"/>
              <wp:effectExtent l="24765" t="27940" r="26035" b="4191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598400" cy="2540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AA0CF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8pt,17.65pt" to="921.2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" strokecolor="black [3213]" strokeweight="3pt">
              <v:stroke linestyle="thinThin"/>
              <v:shadow on="t" opacity="24903f" origin=",.5" offset="0,.55556mm"/>
            </v:line>
          </w:pict>
        </mc:Fallback>
      </mc:AlternateContent>
    </w:r>
    <w:r w:rsidRPr="00DF6031">
      <w:rPr>
        <w:rFonts w:ascii="Times New Roman" w:hAnsi="Times New Roman" w:cs="Times New Roman"/>
        <w:sz w:val="20"/>
        <w:szCs w:val="20"/>
      </w:rPr>
      <w:t xml:space="preserve">Tel: +62-82158731262, Email: </w:t>
    </w:r>
    <w:hyperlink r:id="rId2" w:history="1">
      <w:r w:rsidRPr="00DF6031">
        <w:rPr>
          <w:rStyle w:val="Hyperlink"/>
          <w:rFonts w:ascii="Times New Roman" w:hAnsi="Times New Roman" w:cs="Times New Roman"/>
          <w:sz w:val="20"/>
          <w:szCs w:val="20"/>
        </w:rPr>
        <w:t>mil@untan.ac.id</w:t>
      </w:r>
    </w:hyperlink>
    <w:r w:rsidRPr="00DF6031">
      <w:rPr>
        <w:rFonts w:ascii="Times New Roman" w:hAnsi="Times New Roman" w:cs="Times New Roman"/>
        <w:sz w:val="20"/>
        <w:szCs w:val="20"/>
      </w:rPr>
      <w:t xml:space="preserve">; </w:t>
    </w:r>
    <w:r w:rsidR="00CD7C5A" w:rsidRPr="00DF6031">
      <w:rPr>
        <w:rFonts w:ascii="Times New Roman" w:hAnsi="Times New Roman" w:cs="Times New Roman"/>
        <w:sz w:val="20"/>
        <w:szCs w:val="20"/>
      </w:rPr>
      <w:t>http</w:t>
    </w:r>
    <w:r w:rsidRPr="00DF6031">
      <w:rPr>
        <w:rFonts w:ascii="Times New Roman" w:hAnsi="Times New Roman" w:cs="Times New Roman"/>
        <w:sz w:val="20"/>
        <w:szCs w:val="20"/>
      </w:rPr>
      <w:t>:</w:t>
    </w:r>
    <w:r w:rsidR="00CD7C5A" w:rsidRPr="00DF6031">
      <w:rPr>
        <w:rFonts w:ascii="Times New Roman" w:hAnsi="Times New Roman" w:cs="Times New Roman"/>
        <w:sz w:val="20"/>
        <w:szCs w:val="20"/>
      </w:rPr>
      <w:t>//</w:t>
    </w:r>
    <w:r w:rsidRPr="00DF6031">
      <w:rPr>
        <w:rFonts w:ascii="Times New Roman" w:hAnsi="Times New Roman" w:cs="Times New Roman"/>
        <w:sz w:val="20"/>
        <w:szCs w:val="20"/>
      </w:rPr>
      <w:t xml:space="preserve"> mil.untan.ac.id</w:t>
    </w:r>
  </w:p>
  <w:p w14:paraId="122D95B9" w14:textId="77777777" w:rsidR="00A06563" w:rsidRDefault="00A06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C84"/>
    <w:multiLevelType w:val="hybridMultilevel"/>
    <w:tmpl w:val="E11C9DD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F1806"/>
    <w:multiLevelType w:val="hybridMultilevel"/>
    <w:tmpl w:val="90BAC45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47BF7"/>
    <w:multiLevelType w:val="hybridMultilevel"/>
    <w:tmpl w:val="C030A36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062BE"/>
    <w:multiLevelType w:val="hybridMultilevel"/>
    <w:tmpl w:val="557E253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56284"/>
    <w:multiLevelType w:val="hybridMultilevel"/>
    <w:tmpl w:val="97ECAA20"/>
    <w:lvl w:ilvl="0" w:tplc="6CDA513A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6120" w:hanging="360"/>
      </w:pPr>
    </w:lvl>
    <w:lvl w:ilvl="2" w:tplc="0421001B" w:tentative="1">
      <w:start w:val="1"/>
      <w:numFmt w:val="lowerRoman"/>
      <w:lvlText w:val="%3."/>
      <w:lvlJc w:val="right"/>
      <w:pPr>
        <w:ind w:left="6840" w:hanging="180"/>
      </w:pPr>
    </w:lvl>
    <w:lvl w:ilvl="3" w:tplc="0421000F" w:tentative="1">
      <w:start w:val="1"/>
      <w:numFmt w:val="decimal"/>
      <w:lvlText w:val="%4."/>
      <w:lvlJc w:val="left"/>
      <w:pPr>
        <w:ind w:left="7560" w:hanging="360"/>
      </w:pPr>
    </w:lvl>
    <w:lvl w:ilvl="4" w:tplc="04210019" w:tentative="1">
      <w:start w:val="1"/>
      <w:numFmt w:val="lowerLetter"/>
      <w:lvlText w:val="%5."/>
      <w:lvlJc w:val="left"/>
      <w:pPr>
        <w:ind w:left="8280" w:hanging="360"/>
      </w:pPr>
    </w:lvl>
    <w:lvl w:ilvl="5" w:tplc="0421001B" w:tentative="1">
      <w:start w:val="1"/>
      <w:numFmt w:val="lowerRoman"/>
      <w:lvlText w:val="%6."/>
      <w:lvlJc w:val="right"/>
      <w:pPr>
        <w:ind w:left="9000" w:hanging="180"/>
      </w:pPr>
    </w:lvl>
    <w:lvl w:ilvl="6" w:tplc="0421000F" w:tentative="1">
      <w:start w:val="1"/>
      <w:numFmt w:val="decimal"/>
      <w:lvlText w:val="%7."/>
      <w:lvlJc w:val="left"/>
      <w:pPr>
        <w:ind w:left="9720" w:hanging="360"/>
      </w:pPr>
    </w:lvl>
    <w:lvl w:ilvl="7" w:tplc="04210019" w:tentative="1">
      <w:start w:val="1"/>
      <w:numFmt w:val="lowerLetter"/>
      <w:lvlText w:val="%8."/>
      <w:lvlJc w:val="left"/>
      <w:pPr>
        <w:ind w:left="10440" w:hanging="360"/>
      </w:pPr>
    </w:lvl>
    <w:lvl w:ilvl="8" w:tplc="0421001B" w:tentative="1">
      <w:start w:val="1"/>
      <w:numFmt w:val="lowerRoman"/>
      <w:lvlText w:val="%9."/>
      <w:lvlJc w:val="right"/>
      <w:pPr>
        <w:ind w:left="11160" w:hanging="180"/>
      </w:pPr>
    </w:lvl>
  </w:abstractNum>
  <w:num w:numId="1" w16cid:durableId="1993898786">
    <w:abstractNumId w:val="2"/>
  </w:num>
  <w:num w:numId="2" w16cid:durableId="499975260">
    <w:abstractNumId w:val="1"/>
  </w:num>
  <w:num w:numId="3" w16cid:durableId="2131780486">
    <w:abstractNumId w:val="3"/>
  </w:num>
  <w:num w:numId="4" w16cid:durableId="419133805">
    <w:abstractNumId w:val="4"/>
  </w:num>
  <w:num w:numId="5" w16cid:durableId="1307053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Lc0MbYwNDQxMTBT0lEKTi0uzszPAykwrAUA3Xq44iwAAAA="/>
  </w:docVars>
  <w:rsids>
    <w:rsidRoot w:val="00D656E3"/>
    <w:rsid w:val="00000974"/>
    <w:rsid w:val="000068B2"/>
    <w:rsid w:val="00014F9F"/>
    <w:rsid w:val="000771C4"/>
    <w:rsid w:val="000E3544"/>
    <w:rsid w:val="00116F9B"/>
    <w:rsid w:val="00125134"/>
    <w:rsid w:val="001927BA"/>
    <w:rsid w:val="001D7D57"/>
    <w:rsid w:val="00241E3E"/>
    <w:rsid w:val="002446DA"/>
    <w:rsid w:val="002A3AAB"/>
    <w:rsid w:val="002B1D5F"/>
    <w:rsid w:val="002D0A99"/>
    <w:rsid w:val="002E4D3E"/>
    <w:rsid w:val="00350347"/>
    <w:rsid w:val="003633DA"/>
    <w:rsid w:val="00391B1D"/>
    <w:rsid w:val="0045678D"/>
    <w:rsid w:val="00466682"/>
    <w:rsid w:val="005F1588"/>
    <w:rsid w:val="00677A1C"/>
    <w:rsid w:val="00717B86"/>
    <w:rsid w:val="00863C8B"/>
    <w:rsid w:val="00876DBD"/>
    <w:rsid w:val="008B3064"/>
    <w:rsid w:val="009776B0"/>
    <w:rsid w:val="00A06563"/>
    <w:rsid w:val="00A52709"/>
    <w:rsid w:val="00B1602C"/>
    <w:rsid w:val="00BF0401"/>
    <w:rsid w:val="00CD7C5A"/>
    <w:rsid w:val="00D13B2A"/>
    <w:rsid w:val="00D656E3"/>
    <w:rsid w:val="00D9107F"/>
    <w:rsid w:val="00DE65FF"/>
    <w:rsid w:val="00DF6031"/>
    <w:rsid w:val="00E043F5"/>
    <w:rsid w:val="00E17B9A"/>
    <w:rsid w:val="00F5060C"/>
    <w:rsid w:val="00F61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261018"/>
  <w15:docId w15:val="{9983FE1B-8D8D-44DE-B45A-6FFB9459C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5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656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3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54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06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6563"/>
  </w:style>
  <w:style w:type="paragraph" w:styleId="Footer">
    <w:name w:val="footer"/>
    <w:basedOn w:val="Normal"/>
    <w:link w:val="FooterChar"/>
    <w:uiPriority w:val="99"/>
    <w:unhideWhenUsed/>
    <w:rsid w:val="00A06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563"/>
  </w:style>
  <w:style w:type="character" w:styleId="Hyperlink">
    <w:name w:val="Hyperlink"/>
    <w:basedOn w:val="DefaultParagraphFont"/>
    <w:rsid w:val="00A065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mil@untan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y_HP</cp:lastModifiedBy>
  <cp:revision>3</cp:revision>
  <cp:lastPrinted>2020-03-11T04:48:00Z</cp:lastPrinted>
  <dcterms:created xsi:type="dcterms:W3CDTF">2023-07-05T04:32:00Z</dcterms:created>
  <dcterms:modified xsi:type="dcterms:W3CDTF">2023-09-05T01:15:00Z</dcterms:modified>
</cp:coreProperties>
</file>